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61FF6B" w14:textId="77777777" w:rsidR="00D007BB" w:rsidRDefault="00D007BB">
      <w:pPr>
        <w:rPr>
          <w:lang w:val="en-US"/>
        </w:rPr>
      </w:pPr>
      <w:r>
        <w:rPr>
          <w:lang w:val="en-US"/>
        </w:rPr>
        <w:t>Our Group’s Tree from Data</w:t>
      </w:r>
    </w:p>
    <w:p w14:paraId="0BB94100" w14:textId="3C433963" w:rsidR="00D007BB" w:rsidRDefault="00D007B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6951D83" wp14:editId="1BE85CF7">
            <wp:extent cx="4279900" cy="3625104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079" cy="3637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D53A4" w14:textId="5FD437DD" w:rsidR="00D007BB" w:rsidRDefault="00D007BB">
      <w:pPr>
        <w:rPr>
          <w:lang w:val="en-US"/>
        </w:rPr>
      </w:pPr>
      <w:r>
        <w:rPr>
          <w:lang w:val="en-US"/>
        </w:rPr>
        <w:t>Our Group’s Tree from UPGMA</w:t>
      </w:r>
    </w:p>
    <w:p w14:paraId="6B700661" w14:textId="72EC00E3" w:rsidR="00D007BB" w:rsidRDefault="00D007B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4A4B8B" wp14:editId="12B989E6">
            <wp:extent cx="4718050" cy="375769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1247" cy="3760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AF77A" w14:textId="58B1EA4E" w:rsidR="00D007BB" w:rsidRDefault="00D007BB">
      <w:pPr>
        <w:rPr>
          <w:lang w:val="en-US"/>
        </w:rPr>
      </w:pPr>
    </w:p>
    <w:p w14:paraId="3C7686EE" w14:textId="2A233513" w:rsidR="00D007BB" w:rsidRDefault="00D007BB">
      <w:pPr>
        <w:rPr>
          <w:lang w:val="en-US"/>
        </w:rPr>
      </w:pPr>
    </w:p>
    <w:p w14:paraId="23B7E0DD" w14:textId="3CFEEC42" w:rsidR="00D007BB" w:rsidRDefault="00D007BB">
      <w:pPr>
        <w:rPr>
          <w:lang w:val="en-US"/>
        </w:rPr>
      </w:pPr>
      <w:r>
        <w:rPr>
          <w:lang w:val="en-US"/>
        </w:rPr>
        <w:lastRenderedPageBreak/>
        <w:t>Other Group’s tree from data</w:t>
      </w:r>
    </w:p>
    <w:p w14:paraId="1ABA78FE" w14:textId="7D6402B4" w:rsidR="00D007BB" w:rsidRDefault="00D007B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515802" wp14:editId="6498078D">
            <wp:extent cx="4425950" cy="4131575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8" cy="4133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8B193" w14:textId="466907EB" w:rsidR="00D007BB" w:rsidRDefault="00D007BB">
      <w:pPr>
        <w:rPr>
          <w:lang w:val="en-US"/>
        </w:rPr>
      </w:pPr>
      <w:proofErr w:type="gramStart"/>
      <w:r>
        <w:rPr>
          <w:lang w:val="en-US"/>
        </w:rPr>
        <w:t>Other</w:t>
      </w:r>
      <w:proofErr w:type="gramEnd"/>
      <w:r>
        <w:rPr>
          <w:lang w:val="en-US"/>
        </w:rPr>
        <w:t xml:space="preserve"> Group’s tree from UPGMA</w:t>
      </w:r>
    </w:p>
    <w:p w14:paraId="4661A427" w14:textId="4823C9D3" w:rsidR="00D007BB" w:rsidRDefault="00D007B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C37BE0C" wp14:editId="2DD1C79C">
            <wp:extent cx="4711700" cy="387592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84" cy="3879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28F8D" w14:textId="03EB6BE5" w:rsidR="004F27F3" w:rsidRPr="00D007BB" w:rsidRDefault="004F27F3">
      <w:pPr>
        <w:rPr>
          <w:lang w:val="en-US"/>
        </w:rPr>
      </w:pPr>
      <w:bookmarkStart w:id="0" w:name="_GoBack"/>
      <w:r>
        <w:rPr>
          <w:noProof/>
          <w:lang w:val="en-US"/>
        </w:rPr>
        <w:lastRenderedPageBreak/>
        <w:drawing>
          <wp:inline distT="0" distB="0" distL="0" distR="0" wp14:anchorId="2EA48CF9" wp14:editId="7D8F7794">
            <wp:extent cx="5041900" cy="60325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603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4F27F3" w:rsidRPr="00D007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jewNDAytDAzMzdR0lEKTi0uzszPAykwrAUAVXlESCwAAAA="/>
  </w:docVars>
  <w:rsids>
    <w:rsidRoot w:val="00A852F5"/>
    <w:rsid w:val="004F27F3"/>
    <w:rsid w:val="007F4BD5"/>
    <w:rsid w:val="00A852F5"/>
    <w:rsid w:val="00D00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E6C52"/>
  <w15:chartTrackingRefBased/>
  <w15:docId w15:val="{D65FD876-3FB7-445D-8769-F2154CEE8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a Sambrani</dc:creator>
  <cp:keywords/>
  <dc:description/>
  <cp:lastModifiedBy>Dhruva Sambrani</cp:lastModifiedBy>
  <cp:revision>3</cp:revision>
  <dcterms:created xsi:type="dcterms:W3CDTF">2019-11-06T15:18:00Z</dcterms:created>
  <dcterms:modified xsi:type="dcterms:W3CDTF">2019-11-06T15:25:00Z</dcterms:modified>
</cp:coreProperties>
</file>